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46F2" w:rsidRPr="008A5130" w:rsidRDefault="000246F2" w:rsidP="000246F2">
      <w:pPr>
        <w:snapToGrid w:val="0"/>
        <w:spacing w:beforeLines="50" w:afterLines="50"/>
        <w:jc w:val="center"/>
        <w:rPr>
          <w:rFonts w:ascii="Times New Roman" w:hAnsi="Times New Roman" w:cs="Times New Roman"/>
          <w:b/>
          <w:color w:val="000000" w:themeColor="text1"/>
          <w:kern w:val="0"/>
          <w:szCs w:val="28"/>
        </w:rPr>
      </w:pPr>
      <w:r w:rsidRPr="008A5130">
        <w:rPr>
          <w:rFonts w:ascii="Times New Roman" w:hAnsi="Times New Roman" w:cs="Times New Roman"/>
          <w:b/>
          <w:color w:val="000000" w:themeColor="text1"/>
          <w:kern w:val="0"/>
          <w:szCs w:val="28"/>
        </w:rPr>
        <w:t>TRIZ</w:t>
      </w:r>
      <w:r w:rsidRPr="008A5130">
        <w:rPr>
          <w:rFonts w:ascii="Times New Roman" w:hAnsi="Times New Roman" w:cs="Times New Roman" w:hint="eastAsia"/>
          <w:b/>
          <w:color w:val="000000" w:themeColor="text1"/>
          <w:kern w:val="0"/>
          <w:szCs w:val="28"/>
        </w:rPr>
        <w:t>理論應用於燒金紙桶設計</w:t>
      </w:r>
    </w:p>
    <w:p w:rsidR="000246F2" w:rsidRPr="008A5130" w:rsidRDefault="000246F2" w:rsidP="000246F2">
      <w:pPr>
        <w:snapToGrid w:val="0"/>
        <w:contextualSpacing/>
        <w:jc w:val="center"/>
        <w:rPr>
          <w:rFonts w:ascii="標楷體" w:hAnsi="標楷體"/>
          <w:color w:val="000000" w:themeColor="text1"/>
          <w:sz w:val="20"/>
          <w:szCs w:val="20"/>
        </w:rPr>
      </w:pPr>
      <w:r w:rsidRPr="008A5130">
        <w:rPr>
          <w:rFonts w:ascii="標楷體" w:hAnsi="標楷體" w:hint="eastAsia"/>
          <w:color w:val="000000" w:themeColor="text1"/>
          <w:sz w:val="20"/>
          <w:szCs w:val="20"/>
        </w:rPr>
        <w:t>邱添丁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*</w:t>
      </w:r>
      <w:r w:rsidRPr="008A5130">
        <w:rPr>
          <w:rFonts w:ascii="標楷體" w:hAnsi="標楷體" w:hint="eastAsia"/>
          <w:color w:val="000000" w:themeColor="text1"/>
          <w:sz w:val="20"/>
          <w:szCs w:val="20"/>
        </w:rPr>
        <w:t>、連泰嶸、詹詔中</w:t>
      </w:r>
    </w:p>
    <w:p w:rsidR="000246F2" w:rsidRPr="008A5130" w:rsidRDefault="000246F2" w:rsidP="000246F2">
      <w:pPr>
        <w:adjustRightInd w:val="0"/>
        <w:snapToGrid w:val="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中原大學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工業與系統工程學系</w:t>
      </w:r>
    </w:p>
    <w:p w:rsidR="000246F2" w:rsidRPr="008A5130" w:rsidRDefault="000246F2" w:rsidP="000246F2">
      <w:pPr>
        <w:adjustRightInd w:val="0"/>
        <w:snapToGrid w:val="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通訊作者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-mail: </w:t>
      </w:r>
      <w:hyperlink r:id="rId4" w:history="1">
        <w:r w:rsidRPr="008A5130">
          <w:rPr>
            <w:rStyle w:val="a3"/>
            <w:rFonts w:ascii="Times New Roman" w:hAnsi="Times New Roman" w:cs="Times New Roman"/>
            <w:color w:val="000000" w:themeColor="text1"/>
            <w:sz w:val="20"/>
            <w:szCs w:val="20"/>
          </w:rPr>
          <w:t>tdchur@mail.nctu.edu.tw</w:t>
        </w:r>
      </w:hyperlink>
    </w:p>
    <w:p w:rsidR="000246F2" w:rsidRPr="008A5130" w:rsidRDefault="000246F2" w:rsidP="000246F2">
      <w:pPr>
        <w:snapToGrid w:val="0"/>
        <w:contextualSpacing/>
        <w:jc w:val="center"/>
        <w:rPr>
          <w:rFonts w:ascii="標楷體" w:hAnsi="標楷體"/>
          <w:color w:val="000000" w:themeColor="text1"/>
        </w:rPr>
      </w:pPr>
    </w:p>
    <w:p w:rsidR="000246F2" w:rsidRPr="008A5130" w:rsidRDefault="000246F2" w:rsidP="000246F2">
      <w:pPr>
        <w:snapToGrid w:val="0"/>
        <w:jc w:val="center"/>
        <w:rPr>
          <w:rFonts w:ascii="標楷體" w:hAnsi="標楷體"/>
          <w:b/>
          <w:color w:val="000000" w:themeColor="text1"/>
          <w:sz w:val="20"/>
          <w:szCs w:val="20"/>
        </w:rPr>
      </w:pPr>
      <w:r w:rsidRPr="008A5130">
        <w:rPr>
          <w:rFonts w:ascii="標楷體" w:hAnsi="標楷體" w:hint="eastAsia"/>
          <w:b/>
          <w:color w:val="000000" w:themeColor="text1"/>
          <w:sz w:val="20"/>
          <w:szCs w:val="20"/>
        </w:rPr>
        <w:t>摘</w:t>
      </w:r>
      <w:r w:rsidRPr="008A513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Pr="008A5130">
        <w:rPr>
          <w:rFonts w:ascii="標楷體" w:hAnsi="標楷體" w:hint="eastAsia"/>
          <w:b/>
          <w:color w:val="000000" w:themeColor="text1"/>
          <w:sz w:val="20"/>
          <w:szCs w:val="20"/>
        </w:rPr>
        <w:t>要</w:t>
      </w:r>
    </w:p>
    <w:p w:rsidR="000246F2" w:rsidRPr="008A5130" w:rsidRDefault="000246F2" w:rsidP="000246F2">
      <w:pPr>
        <w:snapToGrid w:val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A5130">
        <w:rPr>
          <w:rFonts w:ascii="標楷體" w:hAnsi="標楷體" w:hint="eastAsia"/>
          <w:color w:val="000000" w:themeColor="text1"/>
          <w:sz w:val="20"/>
          <w:szCs w:val="20"/>
        </w:rPr>
        <w:t xml:space="preserve">    台灣祭祀祖先及宗教文化中，常以焚燒金紙作為感謝神明庇佑的謝禮，並祈福未來一切平安順利。燃燒金紙過程中不但會產生二氧化碳，且在燃燒不完全情況下，金紙會釋於大量的有害物質與氣體，造成環境汙染；若未注意到金紙桶內有悶燒情形，當桶內死灰復燃，對居家安全造成威脅。有鑑於此，為了維持文化傳承，也顧及環境汙染及居家安全議題。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應用設計思考架構下，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本設計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方法計有：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(1)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場域觀察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(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家庭</w:t>
      </w:r>
      <w:r w:rsidRPr="008A5130">
        <w:rPr>
          <w:rFonts w:ascii="Times New Roman" w:hAnsi="標楷體" w:cs="Times New Roman"/>
          <w:color w:val="000000" w:themeColor="text1"/>
          <w:sz w:val="20"/>
          <w:szCs w:val="20"/>
        </w:rPr>
        <w:t>祭拜神明及祖先禮儀活動</w:t>
      </w:r>
      <w:r w:rsidRPr="008A5130">
        <w:rPr>
          <w:rFonts w:ascii="Times New Roman" w:hAnsi="標楷體" w:cs="Times New Roman" w:hint="eastAsia"/>
          <w:color w:val="000000" w:themeColor="text1"/>
          <w:sz w:val="20"/>
          <w:szCs w:val="20"/>
        </w:rPr>
        <w:t>)</w:t>
      </w:r>
      <w:r w:rsidRPr="008A5130">
        <w:rPr>
          <w:rFonts w:ascii="Times New Roman" w:hAnsi="標楷體" w:cs="Times New Roman"/>
          <w:color w:val="000000" w:themeColor="text1"/>
          <w:sz w:val="20"/>
          <w:szCs w:val="20"/>
        </w:rPr>
        <w:t>；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(2)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系統性創新方法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如曼陀羅九宮格、屬性列舉法、魚骨因果分析、情境分析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；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(3)TRIZ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理論等設計階段思考；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(4)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專利檢索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等，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促使產品設計更趨於最佳化。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本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設計產品概念進行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通用設計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評估，其結果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為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55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份問卷，平均分數值高達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4.2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以上。證實本設計產品符合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使用者為中心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的期待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。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本研究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產品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設計</w:t>
      </w:r>
      <w:r w:rsidRPr="008A5130">
        <w:rPr>
          <w:rFonts w:ascii="標楷體" w:hAnsi="標楷體" w:hint="eastAsia"/>
          <w:color w:val="000000" w:themeColor="text1"/>
          <w:sz w:val="20"/>
          <w:szCs w:val="20"/>
        </w:rPr>
        <w:t>能讓投入金紙皆能完全燃燒，讓燃燒所產生有害氣體達到最低，兼顧傳統文化保留及降低環境汙染。其設計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概念方法與結果，適用國內</w:t>
      </w:r>
      <w:r w:rsidRPr="008A5130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金桶製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造廠商設計之參考。</w:t>
      </w:r>
    </w:p>
    <w:p w:rsidR="000246F2" w:rsidRPr="008A5130" w:rsidRDefault="000246F2" w:rsidP="000246F2">
      <w:pPr>
        <w:snapToGrid w:val="0"/>
        <w:rPr>
          <w:rFonts w:ascii="標楷體" w:hAnsi="標楷體"/>
          <w:color w:val="000000" w:themeColor="text1"/>
        </w:rPr>
      </w:pPr>
      <w:r w:rsidRPr="008A5130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關鍵詞</w:t>
      </w:r>
      <w:r w:rsidRPr="008A5130">
        <w:rPr>
          <w:rFonts w:ascii="Times New Roman" w:hAnsi="Times New Roman" w:cs="Times New Roman"/>
          <w:color w:val="000000" w:themeColor="text1"/>
          <w:sz w:val="20"/>
          <w:szCs w:val="20"/>
        </w:rPr>
        <w:t>：曼陀羅九宮格、屬性列舉法、魚骨因果分析、情境分析</w:t>
      </w:r>
    </w:p>
    <w:p w:rsidR="0030075E" w:rsidRDefault="0030075E">
      <w:pPr>
        <w:rPr>
          <w:rFonts w:hint="eastAsia"/>
        </w:rPr>
      </w:pPr>
    </w:p>
    <w:p w:rsidR="000246F2" w:rsidRPr="000246F2" w:rsidRDefault="000246F2"/>
    <w:sectPr w:rsidR="000246F2" w:rsidRPr="000246F2" w:rsidSect="0030075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E1NjU2NDc3MDA0NrdU0lEKTi0uzszPAykwrAUAPalZjywAAAA="/>
  </w:docVars>
  <w:rsids>
    <w:rsidRoot w:val="000246F2"/>
    <w:rsid w:val="000018A8"/>
    <w:rsid w:val="0000513A"/>
    <w:rsid w:val="00005788"/>
    <w:rsid w:val="00005C6D"/>
    <w:rsid w:val="00006177"/>
    <w:rsid w:val="00011ED8"/>
    <w:rsid w:val="000246F2"/>
    <w:rsid w:val="0003039B"/>
    <w:rsid w:val="00031325"/>
    <w:rsid w:val="00031EDD"/>
    <w:rsid w:val="0003271F"/>
    <w:rsid w:val="00033FFE"/>
    <w:rsid w:val="00035447"/>
    <w:rsid w:val="00036E0E"/>
    <w:rsid w:val="0003742F"/>
    <w:rsid w:val="000378E4"/>
    <w:rsid w:val="0004023D"/>
    <w:rsid w:val="00041529"/>
    <w:rsid w:val="00043BEA"/>
    <w:rsid w:val="000449B4"/>
    <w:rsid w:val="00044D18"/>
    <w:rsid w:val="00052AA5"/>
    <w:rsid w:val="000531E7"/>
    <w:rsid w:val="00060EB7"/>
    <w:rsid w:val="00061A96"/>
    <w:rsid w:val="0006290F"/>
    <w:rsid w:val="00064B93"/>
    <w:rsid w:val="000653D1"/>
    <w:rsid w:val="00065575"/>
    <w:rsid w:val="00065814"/>
    <w:rsid w:val="00072142"/>
    <w:rsid w:val="00076D90"/>
    <w:rsid w:val="0008033F"/>
    <w:rsid w:val="00081742"/>
    <w:rsid w:val="00081B84"/>
    <w:rsid w:val="0008216D"/>
    <w:rsid w:val="00086FB9"/>
    <w:rsid w:val="00092FA4"/>
    <w:rsid w:val="00093C96"/>
    <w:rsid w:val="000A1E94"/>
    <w:rsid w:val="000A3786"/>
    <w:rsid w:val="000A4F16"/>
    <w:rsid w:val="000A57A5"/>
    <w:rsid w:val="000B01E5"/>
    <w:rsid w:val="000B2D02"/>
    <w:rsid w:val="000B36DD"/>
    <w:rsid w:val="000C0398"/>
    <w:rsid w:val="000C2932"/>
    <w:rsid w:val="000C3C43"/>
    <w:rsid w:val="000C4980"/>
    <w:rsid w:val="000C759D"/>
    <w:rsid w:val="000C7B92"/>
    <w:rsid w:val="000C7FFD"/>
    <w:rsid w:val="000D259A"/>
    <w:rsid w:val="000D3D18"/>
    <w:rsid w:val="000D4438"/>
    <w:rsid w:val="000D535F"/>
    <w:rsid w:val="000D5391"/>
    <w:rsid w:val="000D6346"/>
    <w:rsid w:val="000D7586"/>
    <w:rsid w:val="000E5117"/>
    <w:rsid w:val="000E7535"/>
    <w:rsid w:val="000F2391"/>
    <w:rsid w:val="000F2636"/>
    <w:rsid w:val="000F5A10"/>
    <w:rsid w:val="000F5DC5"/>
    <w:rsid w:val="00100709"/>
    <w:rsid w:val="00106150"/>
    <w:rsid w:val="00106B6A"/>
    <w:rsid w:val="0011286E"/>
    <w:rsid w:val="00113353"/>
    <w:rsid w:val="0011368E"/>
    <w:rsid w:val="00115D87"/>
    <w:rsid w:val="00117EDF"/>
    <w:rsid w:val="001204FC"/>
    <w:rsid w:val="00120873"/>
    <w:rsid w:val="001226EE"/>
    <w:rsid w:val="001236E4"/>
    <w:rsid w:val="001317E4"/>
    <w:rsid w:val="001318D0"/>
    <w:rsid w:val="001338D0"/>
    <w:rsid w:val="00134B84"/>
    <w:rsid w:val="00137B23"/>
    <w:rsid w:val="00140760"/>
    <w:rsid w:val="001424E0"/>
    <w:rsid w:val="00144BD9"/>
    <w:rsid w:val="00144D4F"/>
    <w:rsid w:val="001450B6"/>
    <w:rsid w:val="001454A3"/>
    <w:rsid w:val="00146E39"/>
    <w:rsid w:val="00146FF4"/>
    <w:rsid w:val="00150EDA"/>
    <w:rsid w:val="001510BB"/>
    <w:rsid w:val="00155716"/>
    <w:rsid w:val="001571A7"/>
    <w:rsid w:val="0016014F"/>
    <w:rsid w:val="00161666"/>
    <w:rsid w:val="0016226F"/>
    <w:rsid w:val="00164561"/>
    <w:rsid w:val="00164828"/>
    <w:rsid w:val="00175AF4"/>
    <w:rsid w:val="00177AC7"/>
    <w:rsid w:val="00183262"/>
    <w:rsid w:val="00183A86"/>
    <w:rsid w:val="00183DFC"/>
    <w:rsid w:val="00191D2A"/>
    <w:rsid w:val="00192646"/>
    <w:rsid w:val="00193ADA"/>
    <w:rsid w:val="00194036"/>
    <w:rsid w:val="0019488C"/>
    <w:rsid w:val="0019499D"/>
    <w:rsid w:val="00194D10"/>
    <w:rsid w:val="00195866"/>
    <w:rsid w:val="00197322"/>
    <w:rsid w:val="001A5BD7"/>
    <w:rsid w:val="001B0CFA"/>
    <w:rsid w:val="001B3D10"/>
    <w:rsid w:val="001B4CA9"/>
    <w:rsid w:val="001B4EF9"/>
    <w:rsid w:val="001C08E7"/>
    <w:rsid w:val="001C6695"/>
    <w:rsid w:val="001C7A64"/>
    <w:rsid w:val="001D2493"/>
    <w:rsid w:val="001D35DA"/>
    <w:rsid w:val="001D7619"/>
    <w:rsid w:val="001D7A9A"/>
    <w:rsid w:val="001E6B4A"/>
    <w:rsid w:val="001E6BF1"/>
    <w:rsid w:val="001F06B7"/>
    <w:rsid w:val="001F1AF6"/>
    <w:rsid w:val="001F3AAE"/>
    <w:rsid w:val="001F3C40"/>
    <w:rsid w:val="00200FE7"/>
    <w:rsid w:val="00203D78"/>
    <w:rsid w:val="00206297"/>
    <w:rsid w:val="002122E1"/>
    <w:rsid w:val="00213CF1"/>
    <w:rsid w:val="002151C7"/>
    <w:rsid w:val="002170B9"/>
    <w:rsid w:val="0022081B"/>
    <w:rsid w:val="002222E0"/>
    <w:rsid w:val="00222982"/>
    <w:rsid w:val="00225B14"/>
    <w:rsid w:val="002328E4"/>
    <w:rsid w:val="0024000E"/>
    <w:rsid w:val="002417A7"/>
    <w:rsid w:val="002439E3"/>
    <w:rsid w:val="00243E02"/>
    <w:rsid w:val="00245DCB"/>
    <w:rsid w:val="002464BB"/>
    <w:rsid w:val="002476EF"/>
    <w:rsid w:val="00252289"/>
    <w:rsid w:val="002546D9"/>
    <w:rsid w:val="00255926"/>
    <w:rsid w:val="00255A2B"/>
    <w:rsid w:val="0025652B"/>
    <w:rsid w:val="00257F7E"/>
    <w:rsid w:val="002662CD"/>
    <w:rsid w:val="0026693D"/>
    <w:rsid w:val="00271007"/>
    <w:rsid w:val="002719A2"/>
    <w:rsid w:val="002736CE"/>
    <w:rsid w:val="002745C0"/>
    <w:rsid w:val="00276D36"/>
    <w:rsid w:val="00281DD8"/>
    <w:rsid w:val="002826D4"/>
    <w:rsid w:val="002836F8"/>
    <w:rsid w:val="00283D6F"/>
    <w:rsid w:val="00285097"/>
    <w:rsid w:val="002864A1"/>
    <w:rsid w:val="00287761"/>
    <w:rsid w:val="002923A1"/>
    <w:rsid w:val="00297C76"/>
    <w:rsid w:val="002A04B0"/>
    <w:rsid w:val="002A09DA"/>
    <w:rsid w:val="002A35AB"/>
    <w:rsid w:val="002A7A66"/>
    <w:rsid w:val="002B7954"/>
    <w:rsid w:val="002C048B"/>
    <w:rsid w:val="002C4B37"/>
    <w:rsid w:val="002C693C"/>
    <w:rsid w:val="002C7F3C"/>
    <w:rsid w:val="002D1121"/>
    <w:rsid w:val="002D322E"/>
    <w:rsid w:val="002E2C3E"/>
    <w:rsid w:val="002E53E3"/>
    <w:rsid w:val="002E57DF"/>
    <w:rsid w:val="002E6A8D"/>
    <w:rsid w:val="002E6EAF"/>
    <w:rsid w:val="002E7AD1"/>
    <w:rsid w:val="002F0613"/>
    <w:rsid w:val="002F11F6"/>
    <w:rsid w:val="002F2FCB"/>
    <w:rsid w:val="002F5BEA"/>
    <w:rsid w:val="002F739F"/>
    <w:rsid w:val="002F743F"/>
    <w:rsid w:val="0030075E"/>
    <w:rsid w:val="00301A0B"/>
    <w:rsid w:val="00303F9C"/>
    <w:rsid w:val="00305C7A"/>
    <w:rsid w:val="00305F1E"/>
    <w:rsid w:val="00306815"/>
    <w:rsid w:val="00307BB6"/>
    <w:rsid w:val="00314BB6"/>
    <w:rsid w:val="00316A47"/>
    <w:rsid w:val="0032331A"/>
    <w:rsid w:val="003236CD"/>
    <w:rsid w:val="003271C0"/>
    <w:rsid w:val="0033079A"/>
    <w:rsid w:val="00331346"/>
    <w:rsid w:val="00332789"/>
    <w:rsid w:val="00333E25"/>
    <w:rsid w:val="00335458"/>
    <w:rsid w:val="00335AB8"/>
    <w:rsid w:val="003368F6"/>
    <w:rsid w:val="0033799C"/>
    <w:rsid w:val="00337CFE"/>
    <w:rsid w:val="003408AF"/>
    <w:rsid w:val="00341283"/>
    <w:rsid w:val="00341B0A"/>
    <w:rsid w:val="0034784C"/>
    <w:rsid w:val="003555E7"/>
    <w:rsid w:val="003560FD"/>
    <w:rsid w:val="003568DB"/>
    <w:rsid w:val="0036207A"/>
    <w:rsid w:val="003627B6"/>
    <w:rsid w:val="0036384B"/>
    <w:rsid w:val="003652AA"/>
    <w:rsid w:val="00367B00"/>
    <w:rsid w:val="003702EE"/>
    <w:rsid w:val="00371D64"/>
    <w:rsid w:val="003732D8"/>
    <w:rsid w:val="003739B0"/>
    <w:rsid w:val="00374445"/>
    <w:rsid w:val="00374613"/>
    <w:rsid w:val="003759C3"/>
    <w:rsid w:val="00380D60"/>
    <w:rsid w:val="00381947"/>
    <w:rsid w:val="003835B4"/>
    <w:rsid w:val="003838FD"/>
    <w:rsid w:val="00387AD0"/>
    <w:rsid w:val="00390FD5"/>
    <w:rsid w:val="0039768C"/>
    <w:rsid w:val="003A10A2"/>
    <w:rsid w:val="003A26C3"/>
    <w:rsid w:val="003A370B"/>
    <w:rsid w:val="003A43BB"/>
    <w:rsid w:val="003A64E7"/>
    <w:rsid w:val="003B260A"/>
    <w:rsid w:val="003B5D35"/>
    <w:rsid w:val="003B61F6"/>
    <w:rsid w:val="003B699C"/>
    <w:rsid w:val="003B6B64"/>
    <w:rsid w:val="003C1201"/>
    <w:rsid w:val="003C1646"/>
    <w:rsid w:val="003C793E"/>
    <w:rsid w:val="003D0FC0"/>
    <w:rsid w:val="003D1D74"/>
    <w:rsid w:val="003D230A"/>
    <w:rsid w:val="003D3565"/>
    <w:rsid w:val="003D6CA9"/>
    <w:rsid w:val="003F2A96"/>
    <w:rsid w:val="003F5164"/>
    <w:rsid w:val="003F6466"/>
    <w:rsid w:val="003F6668"/>
    <w:rsid w:val="00403809"/>
    <w:rsid w:val="00405A8E"/>
    <w:rsid w:val="004113BD"/>
    <w:rsid w:val="004129A1"/>
    <w:rsid w:val="00413310"/>
    <w:rsid w:val="004147EA"/>
    <w:rsid w:val="00415663"/>
    <w:rsid w:val="004234E7"/>
    <w:rsid w:val="00430676"/>
    <w:rsid w:val="004311F7"/>
    <w:rsid w:val="00432046"/>
    <w:rsid w:val="0044077C"/>
    <w:rsid w:val="0044173E"/>
    <w:rsid w:val="00443BD2"/>
    <w:rsid w:val="0044487F"/>
    <w:rsid w:val="00444A33"/>
    <w:rsid w:val="00446A37"/>
    <w:rsid w:val="004474F8"/>
    <w:rsid w:val="00450D22"/>
    <w:rsid w:val="00455D98"/>
    <w:rsid w:val="0045672E"/>
    <w:rsid w:val="00460735"/>
    <w:rsid w:val="00460D26"/>
    <w:rsid w:val="00462674"/>
    <w:rsid w:val="0047173B"/>
    <w:rsid w:val="004727D3"/>
    <w:rsid w:val="00473A74"/>
    <w:rsid w:val="00473F88"/>
    <w:rsid w:val="004754EE"/>
    <w:rsid w:val="004767CE"/>
    <w:rsid w:val="004768E7"/>
    <w:rsid w:val="00477786"/>
    <w:rsid w:val="00477B04"/>
    <w:rsid w:val="0048023C"/>
    <w:rsid w:val="0048033B"/>
    <w:rsid w:val="00480573"/>
    <w:rsid w:val="00481E1D"/>
    <w:rsid w:val="00482596"/>
    <w:rsid w:val="00482ABC"/>
    <w:rsid w:val="0048458A"/>
    <w:rsid w:val="00487949"/>
    <w:rsid w:val="0049040F"/>
    <w:rsid w:val="0049314E"/>
    <w:rsid w:val="00493DAB"/>
    <w:rsid w:val="0049430B"/>
    <w:rsid w:val="00495047"/>
    <w:rsid w:val="00495440"/>
    <w:rsid w:val="004977AF"/>
    <w:rsid w:val="004A37A7"/>
    <w:rsid w:val="004A596A"/>
    <w:rsid w:val="004A6B3B"/>
    <w:rsid w:val="004A72DA"/>
    <w:rsid w:val="004B055F"/>
    <w:rsid w:val="004B0796"/>
    <w:rsid w:val="004B0A24"/>
    <w:rsid w:val="004B2743"/>
    <w:rsid w:val="004B5A76"/>
    <w:rsid w:val="004B631E"/>
    <w:rsid w:val="004B65B5"/>
    <w:rsid w:val="004C26C7"/>
    <w:rsid w:val="004C7CB8"/>
    <w:rsid w:val="004D32E8"/>
    <w:rsid w:val="004D43A2"/>
    <w:rsid w:val="004D4659"/>
    <w:rsid w:val="004E0045"/>
    <w:rsid w:val="004E191A"/>
    <w:rsid w:val="004E3C00"/>
    <w:rsid w:val="004E3ED1"/>
    <w:rsid w:val="004E43A0"/>
    <w:rsid w:val="004E6AE2"/>
    <w:rsid w:val="004E7937"/>
    <w:rsid w:val="004F1C8B"/>
    <w:rsid w:val="004F21A7"/>
    <w:rsid w:val="004F3804"/>
    <w:rsid w:val="004F434D"/>
    <w:rsid w:val="004F6DC0"/>
    <w:rsid w:val="005012A6"/>
    <w:rsid w:val="005054C4"/>
    <w:rsid w:val="00506818"/>
    <w:rsid w:val="00506A4F"/>
    <w:rsid w:val="00506E1D"/>
    <w:rsid w:val="00511409"/>
    <w:rsid w:val="005207AA"/>
    <w:rsid w:val="00521134"/>
    <w:rsid w:val="00523358"/>
    <w:rsid w:val="00523866"/>
    <w:rsid w:val="00525A05"/>
    <w:rsid w:val="00530D3B"/>
    <w:rsid w:val="00532C2E"/>
    <w:rsid w:val="005331B6"/>
    <w:rsid w:val="00535810"/>
    <w:rsid w:val="00536E2E"/>
    <w:rsid w:val="005401D9"/>
    <w:rsid w:val="00540C7B"/>
    <w:rsid w:val="0054465D"/>
    <w:rsid w:val="00544C38"/>
    <w:rsid w:val="00550FA8"/>
    <w:rsid w:val="00552D65"/>
    <w:rsid w:val="0055342B"/>
    <w:rsid w:val="0055448A"/>
    <w:rsid w:val="00554E59"/>
    <w:rsid w:val="00561FB6"/>
    <w:rsid w:val="005624D2"/>
    <w:rsid w:val="0056462A"/>
    <w:rsid w:val="00564AA5"/>
    <w:rsid w:val="00574DDA"/>
    <w:rsid w:val="00577192"/>
    <w:rsid w:val="00577F0A"/>
    <w:rsid w:val="00585E9F"/>
    <w:rsid w:val="00586A79"/>
    <w:rsid w:val="0059298A"/>
    <w:rsid w:val="005939D5"/>
    <w:rsid w:val="00594106"/>
    <w:rsid w:val="00596AA9"/>
    <w:rsid w:val="00597AF3"/>
    <w:rsid w:val="005A3391"/>
    <w:rsid w:val="005A4BF2"/>
    <w:rsid w:val="005A68C8"/>
    <w:rsid w:val="005B07A7"/>
    <w:rsid w:val="005B0A3B"/>
    <w:rsid w:val="005B4279"/>
    <w:rsid w:val="005B729B"/>
    <w:rsid w:val="005C2EA4"/>
    <w:rsid w:val="005D08A9"/>
    <w:rsid w:val="005D4B4F"/>
    <w:rsid w:val="005D644D"/>
    <w:rsid w:val="005D6C10"/>
    <w:rsid w:val="005E5F9A"/>
    <w:rsid w:val="005E6E21"/>
    <w:rsid w:val="005E6F28"/>
    <w:rsid w:val="005E7E7B"/>
    <w:rsid w:val="005F06E1"/>
    <w:rsid w:val="005F5868"/>
    <w:rsid w:val="005F6905"/>
    <w:rsid w:val="006003B0"/>
    <w:rsid w:val="00610538"/>
    <w:rsid w:val="00610E50"/>
    <w:rsid w:val="0061358D"/>
    <w:rsid w:val="00613D58"/>
    <w:rsid w:val="006205AC"/>
    <w:rsid w:val="0062521F"/>
    <w:rsid w:val="006272E2"/>
    <w:rsid w:val="006338EC"/>
    <w:rsid w:val="00640929"/>
    <w:rsid w:val="00643D2B"/>
    <w:rsid w:val="00650650"/>
    <w:rsid w:val="00653AF4"/>
    <w:rsid w:val="006568FA"/>
    <w:rsid w:val="0065726A"/>
    <w:rsid w:val="006603CC"/>
    <w:rsid w:val="00661E69"/>
    <w:rsid w:val="006636A1"/>
    <w:rsid w:val="00671129"/>
    <w:rsid w:val="00672E1F"/>
    <w:rsid w:val="00675DF6"/>
    <w:rsid w:val="0067606E"/>
    <w:rsid w:val="00677003"/>
    <w:rsid w:val="00686177"/>
    <w:rsid w:val="00692856"/>
    <w:rsid w:val="00693038"/>
    <w:rsid w:val="006933B6"/>
    <w:rsid w:val="0069408C"/>
    <w:rsid w:val="00694406"/>
    <w:rsid w:val="00694487"/>
    <w:rsid w:val="00695769"/>
    <w:rsid w:val="006A186A"/>
    <w:rsid w:val="006A1F3F"/>
    <w:rsid w:val="006A2F5F"/>
    <w:rsid w:val="006A7758"/>
    <w:rsid w:val="006B5F52"/>
    <w:rsid w:val="006C20B3"/>
    <w:rsid w:val="006C4E66"/>
    <w:rsid w:val="006C6654"/>
    <w:rsid w:val="006D2B34"/>
    <w:rsid w:val="006D2CF6"/>
    <w:rsid w:val="006D2D81"/>
    <w:rsid w:val="006D315B"/>
    <w:rsid w:val="006D33B8"/>
    <w:rsid w:val="006D4F59"/>
    <w:rsid w:val="006D58DD"/>
    <w:rsid w:val="006D7583"/>
    <w:rsid w:val="006E558B"/>
    <w:rsid w:val="006E56DB"/>
    <w:rsid w:val="006E5CFF"/>
    <w:rsid w:val="006E64A4"/>
    <w:rsid w:val="006F0B51"/>
    <w:rsid w:val="006F46F3"/>
    <w:rsid w:val="007066CA"/>
    <w:rsid w:val="00706C08"/>
    <w:rsid w:val="00712B41"/>
    <w:rsid w:val="00714F78"/>
    <w:rsid w:val="00730A86"/>
    <w:rsid w:val="00730AC4"/>
    <w:rsid w:val="00733BB2"/>
    <w:rsid w:val="00735AF6"/>
    <w:rsid w:val="00736FB1"/>
    <w:rsid w:val="0074355C"/>
    <w:rsid w:val="0075068E"/>
    <w:rsid w:val="00753741"/>
    <w:rsid w:val="0075684E"/>
    <w:rsid w:val="0075734C"/>
    <w:rsid w:val="00761F52"/>
    <w:rsid w:val="00770479"/>
    <w:rsid w:val="007737CC"/>
    <w:rsid w:val="00783CAF"/>
    <w:rsid w:val="0079058D"/>
    <w:rsid w:val="007909D2"/>
    <w:rsid w:val="007912CA"/>
    <w:rsid w:val="0079305E"/>
    <w:rsid w:val="0079390F"/>
    <w:rsid w:val="007974A8"/>
    <w:rsid w:val="00797E87"/>
    <w:rsid w:val="007A1233"/>
    <w:rsid w:val="007A3F7D"/>
    <w:rsid w:val="007A51DD"/>
    <w:rsid w:val="007A5489"/>
    <w:rsid w:val="007A5989"/>
    <w:rsid w:val="007B266F"/>
    <w:rsid w:val="007B3C4E"/>
    <w:rsid w:val="007B4630"/>
    <w:rsid w:val="007B6D28"/>
    <w:rsid w:val="007C024A"/>
    <w:rsid w:val="007C0A32"/>
    <w:rsid w:val="007C4EBD"/>
    <w:rsid w:val="007C5C6A"/>
    <w:rsid w:val="007D17BD"/>
    <w:rsid w:val="007D3CC1"/>
    <w:rsid w:val="007D6E7A"/>
    <w:rsid w:val="007D7993"/>
    <w:rsid w:val="007E1CD9"/>
    <w:rsid w:val="007E34CD"/>
    <w:rsid w:val="007F2DDF"/>
    <w:rsid w:val="007F2E8F"/>
    <w:rsid w:val="00805863"/>
    <w:rsid w:val="00807AD6"/>
    <w:rsid w:val="00812A28"/>
    <w:rsid w:val="0081331E"/>
    <w:rsid w:val="0081445A"/>
    <w:rsid w:val="00815E83"/>
    <w:rsid w:val="008224D8"/>
    <w:rsid w:val="00822F42"/>
    <w:rsid w:val="008235AB"/>
    <w:rsid w:val="0083228F"/>
    <w:rsid w:val="008361D1"/>
    <w:rsid w:val="00836A95"/>
    <w:rsid w:val="00836AA7"/>
    <w:rsid w:val="00841960"/>
    <w:rsid w:val="0084214C"/>
    <w:rsid w:val="00842504"/>
    <w:rsid w:val="00842DDB"/>
    <w:rsid w:val="00842E89"/>
    <w:rsid w:val="00843C81"/>
    <w:rsid w:val="008533E3"/>
    <w:rsid w:val="00854536"/>
    <w:rsid w:val="00854B10"/>
    <w:rsid w:val="008568E0"/>
    <w:rsid w:val="0085744F"/>
    <w:rsid w:val="00861883"/>
    <w:rsid w:val="00864751"/>
    <w:rsid w:val="00864934"/>
    <w:rsid w:val="00864CD5"/>
    <w:rsid w:val="008673E7"/>
    <w:rsid w:val="00870091"/>
    <w:rsid w:val="00870703"/>
    <w:rsid w:val="00870F4E"/>
    <w:rsid w:val="0087147B"/>
    <w:rsid w:val="00872621"/>
    <w:rsid w:val="008902BC"/>
    <w:rsid w:val="00893E2D"/>
    <w:rsid w:val="0089437D"/>
    <w:rsid w:val="00895F04"/>
    <w:rsid w:val="008A23F1"/>
    <w:rsid w:val="008A3727"/>
    <w:rsid w:val="008A4BCD"/>
    <w:rsid w:val="008A5DC5"/>
    <w:rsid w:val="008A731D"/>
    <w:rsid w:val="008A7D13"/>
    <w:rsid w:val="008B707A"/>
    <w:rsid w:val="008C0BFE"/>
    <w:rsid w:val="008C1941"/>
    <w:rsid w:val="008C3EC8"/>
    <w:rsid w:val="008C6745"/>
    <w:rsid w:val="008C76DB"/>
    <w:rsid w:val="008D136F"/>
    <w:rsid w:val="008D7C2E"/>
    <w:rsid w:val="008E2D61"/>
    <w:rsid w:val="008E737A"/>
    <w:rsid w:val="008F02EB"/>
    <w:rsid w:val="008F0314"/>
    <w:rsid w:val="008F2A8D"/>
    <w:rsid w:val="00904B49"/>
    <w:rsid w:val="009062BF"/>
    <w:rsid w:val="00911416"/>
    <w:rsid w:val="00912576"/>
    <w:rsid w:val="009125DB"/>
    <w:rsid w:val="009126ED"/>
    <w:rsid w:val="00913AA4"/>
    <w:rsid w:val="0091796D"/>
    <w:rsid w:val="0092224D"/>
    <w:rsid w:val="00930C75"/>
    <w:rsid w:val="00933E30"/>
    <w:rsid w:val="00934991"/>
    <w:rsid w:val="00935C8A"/>
    <w:rsid w:val="009369B0"/>
    <w:rsid w:val="00937126"/>
    <w:rsid w:val="009377A2"/>
    <w:rsid w:val="009405C5"/>
    <w:rsid w:val="00943A75"/>
    <w:rsid w:val="00954F50"/>
    <w:rsid w:val="00955DEE"/>
    <w:rsid w:val="0095747A"/>
    <w:rsid w:val="00957A2D"/>
    <w:rsid w:val="00961190"/>
    <w:rsid w:val="0096399B"/>
    <w:rsid w:val="009640E5"/>
    <w:rsid w:val="00970999"/>
    <w:rsid w:val="00973EAA"/>
    <w:rsid w:val="009754AC"/>
    <w:rsid w:val="00975E74"/>
    <w:rsid w:val="00977855"/>
    <w:rsid w:val="00981BD4"/>
    <w:rsid w:val="009852A2"/>
    <w:rsid w:val="0098636F"/>
    <w:rsid w:val="009863BE"/>
    <w:rsid w:val="00990080"/>
    <w:rsid w:val="00992708"/>
    <w:rsid w:val="00993226"/>
    <w:rsid w:val="00994812"/>
    <w:rsid w:val="009948A3"/>
    <w:rsid w:val="009963B5"/>
    <w:rsid w:val="009A2257"/>
    <w:rsid w:val="009A48DD"/>
    <w:rsid w:val="009A5D8D"/>
    <w:rsid w:val="009A7AA4"/>
    <w:rsid w:val="009B0E38"/>
    <w:rsid w:val="009B16E7"/>
    <w:rsid w:val="009B2D72"/>
    <w:rsid w:val="009B409E"/>
    <w:rsid w:val="009B4597"/>
    <w:rsid w:val="009B50E9"/>
    <w:rsid w:val="009B7406"/>
    <w:rsid w:val="009C0455"/>
    <w:rsid w:val="009C6736"/>
    <w:rsid w:val="009C6ECA"/>
    <w:rsid w:val="009D0B8F"/>
    <w:rsid w:val="009D65AC"/>
    <w:rsid w:val="009E0345"/>
    <w:rsid w:val="009E0FD4"/>
    <w:rsid w:val="009E1D93"/>
    <w:rsid w:val="009E203F"/>
    <w:rsid w:val="009E418D"/>
    <w:rsid w:val="009E5865"/>
    <w:rsid w:val="009E5ECC"/>
    <w:rsid w:val="009F1038"/>
    <w:rsid w:val="009F1A0D"/>
    <w:rsid w:val="009F24E4"/>
    <w:rsid w:val="009F562C"/>
    <w:rsid w:val="00A014F0"/>
    <w:rsid w:val="00A02AA9"/>
    <w:rsid w:val="00A0747F"/>
    <w:rsid w:val="00A074B3"/>
    <w:rsid w:val="00A134BD"/>
    <w:rsid w:val="00A13762"/>
    <w:rsid w:val="00A13938"/>
    <w:rsid w:val="00A13B4A"/>
    <w:rsid w:val="00A1706B"/>
    <w:rsid w:val="00A1794A"/>
    <w:rsid w:val="00A21761"/>
    <w:rsid w:val="00A27DE6"/>
    <w:rsid w:val="00A312F7"/>
    <w:rsid w:val="00A35B37"/>
    <w:rsid w:val="00A3770B"/>
    <w:rsid w:val="00A407AC"/>
    <w:rsid w:val="00A44646"/>
    <w:rsid w:val="00A4494A"/>
    <w:rsid w:val="00A45BF4"/>
    <w:rsid w:val="00A47F5B"/>
    <w:rsid w:val="00A5174A"/>
    <w:rsid w:val="00A52A57"/>
    <w:rsid w:val="00A5383B"/>
    <w:rsid w:val="00A5559F"/>
    <w:rsid w:val="00A55D29"/>
    <w:rsid w:val="00A60E71"/>
    <w:rsid w:val="00A61F5D"/>
    <w:rsid w:val="00A62FBF"/>
    <w:rsid w:val="00A64E64"/>
    <w:rsid w:val="00A72409"/>
    <w:rsid w:val="00A8090E"/>
    <w:rsid w:val="00A81C7B"/>
    <w:rsid w:val="00A81FC4"/>
    <w:rsid w:val="00A90FEF"/>
    <w:rsid w:val="00A92882"/>
    <w:rsid w:val="00A9450D"/>
    <w:rsid w:val="00A94C15"/>
    <w:rsid w:val="00A95602"/>
    <w:rsid w:val="00AA17F6"/>
    <w:rsid w:val="00AA3A5B"/>
    <w:rsid w:val="00AA46AA"/>
    <w:rsid w:val="00AA60D6"/>
    <w:rsid w:val="00AA7F42"/>
    <w:rsid w:val="00AB18F5"/>
    <w:rsid w:val="00AB2B81"/>
    <w:rsid w:val="00AB52C8"/>
    <w:rsid w:val="00AC0967"/>
    <w:rsid w:val="00AC48E4"/>
    <w:rsid w:val="00AD12DB"/>
    <w:rsid w:val="00AD2E7E"/>
    <w:rsid w:val="00AD40FE"/>
    <w:rsid w:val="00AD4DA2"/>
    <w:rsid w:val="00AD5ACD"/>
    <w:rsid w:val="00AD68A6"/>
    <w:rsid w:val="00AE0712"/>
    <w:rsid w:val="00AE09EC"/>
    <w:rsid w:val="00AE3CDD"/>
    <w:rsid w:val="00AE588D"/>
    <w:rsid w:val="00AF1242"/>
    <w:rsid w:val="00AF57CD"/>
    <w:rsid w:val="00AF76D4"/>
    <w:rsid w:val="00AF7CAA"/>
    <w:rsid w:val="00AF7D1D"/>
    <w:rsid w:val="00B011BD"/>
    <w:rsid w:val="00B05E3A"/>
    <w:rsid w:val="00B0724D"/>
    <w:rsid w:val="00B07F42"/>
    <w:rsid w:val="00B1098A"/>
    <w:rsid w:val="00B10A2E"/>
    <w:rsid w:val="00B1137F"/>
    <w:rsid w:val="00B152D6"/>
    <w:rsid w:val="00B16D0E"/>
    <w:rsid w:val="00B17FB4"/>
    <w:rsid w:val="00B20605"/>
    <w:rsid w:val="00B22F34"/>
    <w:rsid w:val="00B23DCB"/>
    <w:rsid w:val="00B27101"/>
    <w:rsid w:val="00B2726E"/>
    <w:rsid w:val="00B27731"/>
    <w:rsid w:val="00B301AA"/>
    <w:rsid w:val="00B3037B"/>
    <w:rsid w:val="00B313F5"/>
    <w:rsid w:val="00B31DAE"/>
    <w:rsid w:val="00B320CB"/>
    <w:rsid w:val="00B34E50"/>
    <w:rsid w:val="00B35B48"/>
    <w:rsid w:val="00B35DAC"/>
    <w:rsid w:val="00B37CB8"/>
    <w:rsid w:val="00B41281"/>
    <w:rsid w:val="00B42C5E"/>
    <w:rsid w:val="00B45202"/>
    <w:rsid w:val="00B50AC4"/>
    <w:rsid w:val="00B51716"/>
    <w:rsid w:val="00B5362E"/>
    <w:rsid w:val="00B54A14"/>
    <w:rsid w:val="00B608F2"/>
    <w:rsid w:val="00B63850"/>
    <w:rsid w:val="00B63870"/>
    <w:rsid w:val="00B655DA"/>
    <w:rsid w:val="00B7569B"/>
    <w:rsid w:val="00B756FE"/>
    <w:rsid w:val="00B762DF"/>
    <w:rsid w:val="00B77521"/>
    <w:rsid w:val="00B77F9B"/>
    <w:rsid w:val="00B8026F"/>
    <w:rsid w:val="00B8547A"/>
    <w:rsid w:val="00B901D1"/>
    <w:rsid w:val="00B91D3C"/>
    <w:rsid w:val="00B934D8"/>
    <w:rsid w:val="00B93DFC"/>
    <w:rsid w:val="00B9457B"/>
    <w:rsid w:val="00B94903"/>
    <w:rsid w:val="00B95C58"/>
    <w:rsid w:val="00B961B2"/>
    <w:rsid w:val="00B97FD7"/>
    <w:rsid w:val="00BA2020"/>
    <w:rsid w:val="00BA38D6"/>
    <w:rsid w:val="00BA4365"/>
    <w:rsid w:val="00BA4EA6"/>
    <w:rsid w:val="00BB04A0"/>
    <w:rsid w:val="00BB5FBA"/>
    <w:rsid w:val="00BB6721"/>
    <w:rsid w:val="00BC4C28"/>
    <w:rsid w:val="00BC5584"/>
    <w:rsid w:val="00BC7AF6"/>
    <w:rsid w:val="00BD304F"/>
    <w:rsid w:val="00BD34C3"/>
    <w:rsid w:val="00BD7453"/>
    <w:rsid w:val="00BD7927"/>
    <w:rsid w:val="00BD79DC"/>
    <w:rsid w:val="00BE38B1"/>
    <w:rsid w:val="00BE4A42"/>
    <w:rsid w:val="00BE50E4"/>
    <w:rsid w:val="00BF2B1A"/>
    <w:rsid w:val="00BF3D7D"/>
    <w:rsid w:val="00BF76FE"/>
    <w:rsid w:val="00C00B87"/>
    <w:rsid w:val="00C10ACD"/>
    <w:rsid w:val="00C1260C"/>
    <w:rsid w:val="00C24A2A"/>
    <w:rsid w:val="00C26250"/>
    <w:rsid w:val="00C26AC9"/>
    <w:rsid w:val="00C274C1"/>
    <w:rsid w:val="00C31526"/>
    <w:rsid w:val="00C32D32"/>
    <w:rsid w:val="00C35C06"/>
    <w:rsid w:val="00C35F7D"/>
    <w:rsid w:val="00C37A33"/>
    <w:rsid w:val="00C40EE8"/>
    <w:rsid w:val="00C41E71"/>
    <w:rsid w:val="00C42AC8"/>
    <w:rsid w:val="00C4331E"/>
    <w:rsid w:val="00C527DE"/>
    <w:rsid w:val="00C541F4"/>
    <w:rsid w:val="00C54F60"/>
    <w:rsid w:val="00C57BC5"/>
    <w:rsid w:val="00C651D4"/>
    <w:rsid w:val="00C6635A"/>
    <w:rsid w:val="00C70073"/>
    <w:rsid w:val="00C700BB"/>
    <w:rsid w:val="00C75928"/>
    <w:rsid w:val="00C81611"/>
    <w:rsid w:val="00C818C1"/>
    <w:rsid w:val="00C81DB9"/>
    <w:rsid w:val="00C82811"/>
    <w:rsid w:val="00C84050"/>
    <w:rsid w:val="00C913A5"/>
    <w:rsid w:val="00C91A46"/>
    <w:rsid w:val="00C91E00"/>
    <w:rsid w:val="00C920FC"/>
    <w:rsid w:val="00C93E01"/>
    <w:rsid w:val="00C96EDC"/>
    <w:rsid w:val="00CA0DEA"/>
    <w:rsid w:val="00CA4BB9"/>
    <w:rsid w:val="00CA5AAD"/>
    <w:rsid w:val="00CA6FA1"/>
    <w:rsid w:val="00CA7F0F"/>
    <w:rsid w:val="00CB1C93"/>
    <w:rsid w:val="00CB4A5B"/>
    <w:rsid w:val="00CB6A49"/>
    <w:rsid w:val="00CC4E74"/>
    <w:rsid w:val="00CD1D2B"/>
    <w:rsid w:val="00CD3A9D"/>
    <w:rsid w:val="00CD6ED1"/>
    <w:rsid w:val="00CE0354"/>
    <w:rsid w:val="00CE1653"/>
    <w:rsid w:val="00CE202A"/>
    <w:rsid w:val="00CE26F2"/>
    <w:rsid w:val="00CE676F"/>
    <w:rsid w:val="00CF0810"/>
    <w:rsid w:val="00CF16F8"/>
    <w:rsid w:val="00CF2986"/>
    <w:rsid w:val="00CF44E4"/>
    <w:rsid w:val="00D01593"/>
    <w:rsid w:val="00D01722"/>
    <w:rsid w:val="00D03F46"/>
    <w:rsid w:val="00D1051C"/>
    <w:rsid w:val="00D10760"/>
    <w:rsid w:val="00D109B2"/>
    <w:rsid w:val="00D13587"/>
    <w:rsid w:val="00D135CA"/>
    <w:rsid w:val="00D15694"/>
    <w:rsid w:val="00D21D14"/>
    <w:rsid w:val="00D22C3E"/>
    <w:rsid w:val="00D230EB"/>
    <w:rsid w:val="00D24401"/>
    <w:rsid w:val="00D3261C"/>
    <w:rsid w:val="00D3317F"/>
    <w:rsid w:val="00D365E5"/>
    <w:rsid w:val="00D36D6C"/>
    <w:rsid w:val="00D41FBE"/>
    <w:rsid w:val="00D41FF3"/>
    <w:rsid w:val="00D42246"/>
    <w:rsid w:val="00D42697"/>
    <w:rsid w:val="00D455B7"/>
    <w:rsid w:val="00D53D97"/>
    <w:rsid w:val="00D56043"/>
    <w:rsid w:val="00D561C4"/>
    <w:rsid w:val="00D6283C"/>
    <w:rsid w:val="00D62F9E"/>
    <w:rsid w:val="00D6438B"/>
    <w:rsid w:val="00D64AAE"/>
    <w:rsid w:val="00D672D1"/>
    <w:rsid w:val="00D760E1"/>
    <w:rsid w:val="00D8076F"/>
    <w:rsid w:val="00D90A52"/>
    <w:rsid w:val="00D90FAD"/>
    <w:rsid w:val="00D93B32"/>
    <w:rsid w:val="00DA02A0"/>
    <w:rsid w:val="00DA380F"/>
    <w:rsid w:val="00DA69AA"/>
    <w:rsid w:val="00DA6F41"/>
    <w:rsid w:val="00DA7749"/>
    <w:rsid w:val="00DB0449"/>
    <w:rsid w:val="00DB393A"/>
    <w:rsid w:val="00DC2424"/>
    <w:rsid w:val="00DC3CD1"/>
    <w:rsid w:val="00DC6253"/>
    <w:rsid w:val="00DD368B"/>
    <w:rsid w:val="00DD627D"/>
    <w:rsid w:val="00DD6299"/>
    <w:rsid w:val="00DD6A99"/>
    <w:rsid w:val="00DD6B55"/>
    <w:rsid w:val="00DE1662"/>
    <w:rsid w:val="00DE230A"/>
    <w:rsid w:val="00DE78FB"/>
    <w:rsid w:val="00DF24E2"/>
    <w:rsid w:val="00DF363B"/>
    <w:rsid w:val="00DF465B"/>
    <w:rsid w:val="00DF5772"/>
    <w:rsid w:val="00DF6B89"/>
    <w:rsid w:val="00E00B7D"/>
    <w:rsid w:val="00E04D9D"/>
    <w:rsid w:val="00E06CE5"/>
    <w:rsid w:val="00E06FC9"/>
    <w:rsid w:val="00E123EB"/>
    <w:rsid w:val="00E1529D"/>
    <w:rsid w:val="00E17024"/>
    <w:rsid w:val="00E20590"/>
    <w:rsid w:val="00E233BC"/>
    <w:rsid w:val="00E23FC8"/>
    <w:rsid w:val="00E24DAB"/>
    <w:rsid w:val="00E26BA3"/>
    <w:rsid w:val="00E30D0B"/>
    <w:rsid w:val="00E34182"/>
    <w:rsid w:val="00E34F7E"/>
    <w:rsid w:val="00E34FFD"/>
    <w:rsid w:val="00E3507F"/>
    <w:rsid w:val="00E35789"/>
    <w:rsid w:val="00E36BCA"/>
    <w:rsid w:val="00E403E4"/>
    <w:rsid w:val="00E41DCB"/>
    <w:rsid w:val="00E4624F"/>
    <w:rsid w:val="00E507DC"/>
    <w:rsid w:val="00E51215"/>
    <w:rsid w:val="00E61ABA"/>
    <w:rsid w:val="00E63871"/>
    <w:rsid w:val="00E65663"/>
    <w:rsid w:val="00E72F1D"/>
    <w:rsid w:val="00E74C3D"/>
    <w:rsid w:val="00E74D92"/>
    <w:rsid w:val="00E8408F"/>
    <w:rsid w:val="00E8744C"/>
    <w:rsid w:val="00E91A8A"/>
    <w:rsid w:val="00E927A4"/>
    <w:rsid w:val="00E939F4"/>
    <w:rsid w:val="00E9552E"/>
    <w:rsid w:val="00E97F56"/>
    <w:rsid w:val="00EA32B1"/>
    <w:rsid w:val="00EA6035"/>
    <w:rsid w:val="00EA7355"/>
    <w:rsid w:val="00EB4B83"/>
    <w:rsid w:val="00EB5CBF"/>
    <w:rsid w:val="00EB6B9F"/>
    <w:rsid w:val="00EC2798"/>
    <w:rsid w:val="00EC349D"/>
    <w:rsid w:val="00EC4FC9"/>
    <w:rsid w:val="00EC50FE"/>
    <w:rsid w:val="00ED5382"/>
    <w:rsid w:val="00ED5777"/>
    <w:rsid w:val="00ED7D73"/>
    <w:rsid w:val="00EE31B5"/>
    <w:rsid w:val="00EE390E"/>
    <w:rsid w:val="00EE4DAB"/>
    <w:rsid w:val="00EE70DC"/>
    <w:rsid w:val="00EF35EC"/>
    <w:rsid w:val="00EF46A1"/>
    <w:rsid w:val="00EF5CEF"/>
    <w:rsid w:val="00F00B6F"/>
    <w:rsid w:val="00F064A8"/>
    <w:rsid w:val="00F076FC"/>
    <w:rsid w:val="00F10539"/>
    <w:rsid w:val="00F107F9"/>
    <w:rsid w:val="00F137C1"/>
    <w:rsid w:val="00F16B3A"/>
    <w:rsid w:val="00F203B1"/>
    <w:rsid w:val="00F21F9C"/>
    <w:rsid w:val="00F243DE"/>
    <w:rsid w:val="00F24402"/>
    <w:rsid w:val="00F26D3F"/>
    <w:rsid w:val="00F30FA3"/>
    <w:rsid w:val="00F33993"/>
    <w:rsid w:val="00F347A8"/>
    <w:rsid w:val="00F50F26"/>
    <w:rsid w:val="00F51AC9"/>
    <w:rsid w:val="00F52990"/>
    <w:rsid w:val="00F52DEA"/>
    <w:rsid w:val="00F56877"/>
    <w:rsid w:val="00F57341"/>
    <w:rsid w:val="00F60093"/>
    <w:rsid w:val="00F6091D"/>
    <w:rsid w:val="00F62251"/>
    <w:rsid w:val="00F66011"/>
    <w:rsid w:val="00F670A5"/>
    <w:rsid w:val="00F724C7"/>
    <w:rsid w:val="00F73D21"/>
    <w:rsid w:val="00F746E6"/>
    <w:rsid w:val="00F77403"/>
    <w:rsid w:val="00F840EF"/>
    <w:rsid w:val="00F84ED3"/>
    <w:rsid w:val="00F85BE2"/>
    <w:rsid w:val="00F85DA5"/>
    <w:rsid w:val="00F90C4A"/>
    <w:rsid w:val="00F910D3"/>
    <w:rsid w:val="00F92E00"/>
    <w:rsid w:val="00F95044"/>
    <w:rsid w:val="00F9663F"/>
    <w:rsid w:val="00F9758D"/>
    <w:rsid w:val="00F97F38"/>
    <w:rsid w:val="00FA11E5"/>
    <w:rsid w:val="00FA3F70"/>
    <w:rsid w:val="00FA4589"/>
    <w:rsid w:val="00FA503E"/>
    <w:rsid w:val="00FB0E61"/>
    <w:rsid w:val="00FB1C42"/>
    <w:rsid w:val="00FB2095"/>
    <w:rsid w:val="00FB2596"/>
    <w:rsid w:val="00FB268B"/>
    <w:rsid w:val="00FC2119"/>
    <w:rsid w:val="00FC3FE7"/>
    <w:rsid w:val="00FD3330"/>
    <w:rsid w:val="00FD3B47"/>
    <w:rsid w:val="00FD7A84"/>
    <w:rsid w:val="00FE0D6D"/>
    <w:rsid w:val="00FE20C7"/>
    <w:rsid w:val="00FE3190"/>
    <w:rsid w:val="00FE3AD7"/>
    <w:rsid w:val="00FE5B87"/>
    <w:rsid w:val="00FF0E1D"/>
    <w:rsid w:val="00FF1D36"/>
    <w:rsid w:val="00FF4EC6"/>
    <w:rsid w:val="00FF76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6F2"/>
    <w:pPr>
      <w:widowControl w:val="0"/>
    </w:pPr>
    <w:rPr>
      <w:rFonts w:eastAsia="標楷體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246F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dchur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7-03-21T02:01:00Z</dcterms:created>
  <dcterms:modified xsi:type="dcterms:W3CDTF">2017-03-21T02:02:00Z</dcterms:modified>
</cp:coreProperties>
</file>